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1D2025"/>
  <w:body>
    <w:p w14:paraId="422DC21B" w14:textId="77777777" w:rsidR="00791CBB" w:rsidRPr="00340852" w:rsidRDefault="00791CBB" w:rsidP="0072474D">
      <w:pPr>
        <w:jc w:val="center"/>
        <w:rPr>
          <w:b/>
          <w:sz w:val="30"/>
          <w:szCs w:val="30"/>
          <w:u w:val="single"/>
        </w:rPr>
      </w:pPr>
      <w:r w:rsidRPr="00340852">
        <w:rPr>
          <w:b/>
          <w:sz w:val="30"/>
          <w:szCs w:val="30"/>
          <w:u w:val="single"/>
        </w:rPr>
        <w:t>Final DLD Projects titles and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6"/>
        <w:gridCol w:w="1803"/>
        <w:gridCol w:w="7001"/>
      </w:tblGrid>
      <w:tr w:rsidR="0072474D" w:rsidRPr="00340852" w14:paraId="0EA415B6" w14:textId="77777777" w:rsidTr="0072474D">
        <w:trPr>
          <w:trHeight w:val="1160"/>
        </w:trPr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07C61F8" w14:textId="77777777" w:rsidR="00A515D3" w:rsidRPr="00340852" w:rsidRDefault="00A515D3" w:rsidP="00340852">
            <w:pPr>
              <w:pStyle w:val="ListParagraph"/>
              <w:numPr>
                <w:ilvl w:val="0"/>
                <w:numId w:val="6"/>
              </w:numPr>
              <w:spacing w:after="0"/>
              <w:ind w:left="247" w:hanging="157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EC750F7" w14:textId="77777777" w:rsidR="0015447B" w:rsidRPr="00340852" w:rsidRDefault="0015447B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2D</w:t>
            </w:r>
          </w:p>
          <w:p w14:paraId="6F7A06E5" w14:textId="77777777" w:rsidR="00A515D3" w:rsidRPr="00340852" w:rsidRDefault="00A515D3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 xml:space="preserve">LED </w:t>
            </w:r>
            <w:r w:rsidR="0015447B" w:rsidRPr="00340852">
              <w:rPr>
                <w:rFonts w:cs="Times New Roman"/>
                <w:szCs w:val="24"/>
              </w:rPr>
              <w:t>Digit Generato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7676013" w14:textId="77777777" w:rsidR="00A515D3" w:rsidRPr="00340852" w:rsidRDefault="00A515D3" w:rsidP="00340852">
            <w:pPr>
              <w:pStyle w:val="ListParagraph"/>
              <w:numPr>
                <w:ilvl w:val="0"/>
                <w:numId w:val="1"/>
              </w:numPr>
              <w:spacing w:after="0"/>
              <w:ind w:left="342" w:hanging="27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 xml:space="preserve">Construct a 10x10 </w:t>
            </w:r>
            <w:r w:rsidR="0015447B" w:rsidRPr="00340852">
              <w:rPr>
                <w:rFonts w:cs="Times New Roman"/>
                <w:szCs w:val="24"/>
              </w:rPr>
              <w:t xml:space="preserve">or 15x15 </w:t>
            </w:r>
            <w:r w:rsidRPr="00340852">
              <w:rPr>
                <w:rFonts w:cs="Times New Roman"/>
                <w:szCs w:val="24"/>
              </w:rPr>
              <w:t>LED Square Board that will be operated through multiplexer (16:1)</w:t>
            </w:r>
          </w:p>
          <w:p w14:paraId="358A1DC0" w14:textId="4843C916" w:rsidR="00A515D3" w:rsidRPr="00340852" w:rsidRDefault="0015447B" w:rsidP="00340852">
            <w:pPr>
              <w:pStyle w:val="ListParagraph"/>
              <w:numPr>
                <w:ilvl w:val="0"/>
                <w:numId w:val="1"/>
              </w:numPr>
              <w:spacing w:after="0"/>
              <w:ind w:left="342" w:hanging="27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Based on given decimal number as input to the MUX, the board will show corresponding decimal digit through those LEDs on the board.</w:t>
            </w:r>
            <w:r w:rsidR="00A515D3" w:rsidRPr="00340852">
              <w:rPr>
                <w:rFonts w:cs="Times New Roman"/>
                <w:szCs w:val="24"/>
              </w:rPr>
              <w:t xml:space="preserve"> </w:t>
            </w:r>
          </w:p>
        </w:tc>
      </w:tr>
      <w:tr w:rsidR="0072474D" w:rsidRPr="00340852" w14:paraId="4CFFE22C" w14:textId="77777777" w:rsidTr="0072474D">
        <w:trPr>
          <w:trHeight w:val="1394"/>
        </w:trPr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7E19B1E" w14:textId="77777777" w:rsidR="0015447B" w:rsidRPr="00340852" w:rsidRDefault="0015447B" w:rsidP="00340852">
            <w:pPr>
              <w:pStyle w:val="ListParagraph"/>
              <w:numPr>
                <w:ilvl w:val="0"/>
                <w:numId w:val="6"/>
              </w:numPr>
              <w:spacing w:after="0"/>
              <w:ind w:left="247" w:hanging="157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508A9FC" w14:textId="77777777" w:rsidR="0015447B" w:rsidRPr="00340852" w:rsidRDefault="0015447B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2D</w:t>
            </w:r>
          </w:p>
          <w:p w14:paraId="286E0B74" w14:textId="77777777" w:rsidR="0015447B" w:rsidRPr="00340852" w:rsidRDefault="0015447B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LED English Letter Generato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0BA31FE" w14:textId="77777777" w:rsidR="0015447B" w:rsidRPr="00340852" w:rsidRDefault="0015447B" w:rsidP="00340852">
            <w:pPr>
              <w:pStyle w:val="ListParagraph"/>
              <w:numPr>
                <w:ilvl w:val="0"/>
                <w:numId w:val="18"/>
              </w:numPr>
              <w:spacing w:after="0"/>
              <w:ind w:left="408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Construct a 10x10 or 15x15 LED Square Board that will be operated through multiplexer (32:1)</w:t>
            </w:r>
          </w:p>
          <w:p w14:paraId="3CDB8812" w14:textId="2CAC89C0" w:rsidR="0015447B" w:rsidRPr="00340852" w:rsidRDefault="0015447B" w:rsidP="00340852">
            <w:pPr>
              <w:pStyle w:val="ListParagraph"/>
              <w:numPr>
                <w:ilvl w:val="0"/>
                <w:numId w:val="18"/>
              </w:numPr>
              <w:spacing w:after="0"/>
              <w:ind w:left="342" w:hanging="27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 xml:space="preserve">Based on given English character as input to the MUX (assumed by programmer anyway), the board will show corresponding characters through those LEDs on the board. </w:t>
            </w:r>
          </w:p>
        </w:tc>
      </w:tr>
      <w:tr w:rsidR="0072474D" w:rsidRPr="00340852" w14:paraId="15135031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F947E57" w14:textId="77777777" w:rsidR="0015447B" w:rsidRPr="00340852" w:rsidRDefault="0015447B" w:rsidP="00340852">
            <w:pPr>
              <w:pStyle w:val="ListParagraph"/>
              <w:numPr>
                <w:ilvl w:val="0"/>
                <w:numId w:val="6"/>
              </w:numPr>
              <w:spacing w:after="0"/>
              <w:ind w:left="247" w:hanging="157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EBF869A" w14:textId="77777777" w:rsidR="0015447B" w:rsidRPr="00340852" w:rsidRDefault="0015447B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 xml:space="preserve">LED based 2D matrix </w:t>
            </w:r>
            <w:r w:rsidR="00A51469" w:rsidRPr="00340852">
              <w:rPr>
                <w:rFonts w:cs="Times New Roman"/>
                <w:szCs w:val="24"/>
              </w:rPr>
              <w:t>travele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49BA839" w14:textId="77777777" w:rsidR="0015447B" w:rsidRPr="00340852" w:rsidRDefault="0015447B" w:rsidP="00340852">
            <w:pPr>
              <w:pStyle w:val="ListParagraph"/>
              <w:numPr>
                <w:ilvl w:val="0"/>
                <w:numId w:val="10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Use the LED </w:t>
            </w:r>
            <w:r w:rsidR="00A51469" w:rsidRPr="00340852">
              <w:rPr>
                <w:rFonts w:eastAsia="Times New Roman" w:cs="Times New Roman"/>
                <w:szCs w:val="24"/>
              </w:rPr>
              <w:t xml:space="preserve">10x10 </w:t>
            </w:r>
            <w:r w:rsidRPr="00340852">
              <w:rPr>
                <w:rFonts w:eastAsia="Times New Roman" w:cs="Times New Roman"/>
                <w:szCs w:val="24"/>
              </w:rPr>
              <w:t>matrix to display 2D grid.</w:t>
            </w:r>
          </w:p>
          <w:p w14:paraId="02916A3A" w14:textId="77777777" w:rsidR="0015447B" w:rsidRPr="00340852" w:rsidRDefault="0015447B" w:rsidP="00340852">
            <w:pPr>
              <w:pStyle w:val="ListParagraph"/>
              <w:numPr>
                <w:ilvl w:val="0"/>
                <w:numId w:val="10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A LED light will be turned on at a time, but in this case, each LED </w:t>
            </w:r>
            <w:r w:rsidR="00A51469" w:rsidRPr="00340852">
              <w:rPr>
                <w:rFonts w:eastAsia="Times New Roman" w:cs="Times New Roman"/>
                <w:szCs w:val="24"/>
              </w:rPr>
              <w:t>will gets chance to be turned on equally for 0.5 sec</w:t>
            </w:r>
          </w:p>
          <w:p w14:paraId="1FA4EC8B" w14:textId="77777777" w:rsidR="00A51469" w:rsidRPr="00340852" w:rsidRDefault="00A51469" w:rsidP="00340852">
            <w:pPr>
              <w:pStyle w:val="ListParagraph"/>
              <w:numPr>
                <w:ilvl w:val="0"/>
                <w:numId w:val="10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Follow a pattern so that all LEDs can turned on sequentially</w:t>
            </w:r>
          </w:p>
        </w:tc>
      </w:tr>
      <w:tr w:rsidR="0072474D" w:rsidRPr="00340852" w14:paraId="15F54B62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0F81B0E" w14:textId="77777777" w:rsidR="00A51469" w:rsidRPr="00340852" w:rsidRDefault="00A51469" w:rsidP="00340852">
            <w:pPr>
              <w:pStyle w:val="ListParagraph"/>
              <w:numPr>
                <w:ilvl w:val="0"/>
                <w:numId w:val="6"/>
              </w:numPr>
              <w:spacing w:after="0"/>
              <w:ind w:left="247" w:hanging="157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932A4DA" w14:textId="77777777" w:rsidR="00A51469" w:rsidRPr="00340852" w:rsidRDefault="00A51469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7 segment Digit display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6EB24F2" w14:textId="77777777" w:rsidR="00A51469" w:rsidRPr="00340852" w:rsidRDefault="00A51469" w:rsidP="00340852">
            <w:pPr>
              <w:pStyle w:val="ListParagraph"/>
              <w:numPr>
                <w:ilvl w:val="0"/>
                <w:numId w:val="22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Use 7 segment display, multiplexer, encoder to turn on the expected digit given as input by user.</w:t>
            </w:r>
          </w:p>
        </w:tc>
      </w:tr>
      <w:tr w:rsidR="0072474D" w:rsidRPr="00340852" w14:paraId="1ED42892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E599E8D" w14:textId="4C22365C" w:rsidR="00A51469" w:rsidRPr="00340852" w:rsidRDefault="00A51469" w:rsidP="00340852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F249104" w14:textId="77777777" w:rsidR="00A51469" w:rsidRPr="00340852" w:rsidRDefault="00A51469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4 bit binary</w:t>
            </w:r>
          </w:p>
          <w:p w14:paraId="48DC21CA" w14:textId="77777777" w:rsidR="00A51469" w:rsidRPr="00340852" w:rsidRDefault="00E70DE5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 xml:space="preserve">ADDER </w:t>
            </w:r>
            <w:r w:rsidR="00A51469" w:rsidRPr="00340852">
              <w:rPr>
                <w:rFonts w:cs="Times New Roman"/>
                <w:szCs w:val="24"/>
              </w:rPr>
              <w:t>Calculato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0092C55" w14:textId="77777777" w:rsidR="00A51469" w:rsidRPr="00340852" w:rsidRDefault="00A51469" w:rsidP="00340852">
            <w:pPr>
              <w:pStyle w:val="ListParagraph"/>
              <w:numPr>
                <w:ilvl w:val="0"/>
                <w:numId w:val="23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User will give two 4 bit binary number </w:t>
            </w:r>
          </w:p>
          <w:p w14:paraId="3AF68C93" w14:textId="77777777" w:rsidR="00A51469" w:rsidRPr="00340852" w:rsidRDefault="00A51469" w:rsidP="00340852">
            <w:pPr>
              <w:pStyle w:val="ListParagraph"/>
              <w:numPr>
                <w:ilvl w:val="0"/>
                <w:numId w:val="23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The circuit will be able to add them </w:t>
            </w:r>
            <w:r w:rsidR="00E70DE5" w:rsidRPr="00340852">
              <w:rPr>
                <w:rFonts w:eastAsia="Times New Roman" w:cs="Times New Roman"/>
                <w:szCs w:val="24"/>
              </w:rPr>
              <w:t>and show the result through 7 segments display</w:t>
            </w:r>
          </w:p>
          <w:p w14:paraId="6879AC4E" w14:textId="19E832DA" w:rsidR="00A51469" w:rsidRPr="00340852" w:rsidRDefault="00E70DE5" w:rsidP="00340852">
            <w:pPr>
              <w:pStyle w:val="ListParagraph"/>
              <w:numPr>
                <w:ilvl w:val="0"/>
                <w:numId w:val="23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It will be also able to notify is there any overflow is occurred or not.</w:t>
            </w:r>
          </w:p>
        </w:tc>
      </w:tr>
    </w:tbl>
    <w:p w14:paraId="1A9588E5" w14:textId="77777777" w:rsidR="00340852" w:rsidRDefault="0034085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6"/>
        <w:gridCol w:w="1803"/>
        <w:gridCol w:w="7001"/>
      </w:tblGrid>
      <w:tr w:rsidR="0072474D" w:rsidRPr="00340852" w14:paraId="5516AEDC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C2522A9" w14:textId="4B3064BD" w:rsidR="00E70DE5" w:rsidRPr="00340852" w:rsidRDefault="00E70DE5" w:rsidP="00340852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7AF7B05" w14:textId="77777777" w:rsidR="00E70DE5" w:rsidRPr="00340852" w:rsidRDefault="00E70DE5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4 bit binary</w:t>
            </w:r>
          </w:p>
          <w:p w14:paraId="320F4F8D" w14:textId="77777777" w:rsidR="00E70DE5" w:rsidRPr="00340852" w:rsidRDefault="00E70DE5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SUBTRACTOR</w:t>
            </w:r>
          </w:p>
          <w:p w14:paraId="106B9ACF" w14:textId="77777777" w:rsidR="00E70DE5" w:rsidRPr="00340852" w:rsidRDefault="00E70DE5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Calculato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B1EAEBA" w14:textId="77777777" w:rsidR="00E70DE5" w:rsidRPr="00340852" w:rsidRDefault="00E70DE5" w:rsidP="00340852">
            <w:pPr>
              <w:pStyle w:val="ListParagraph"/>
              <w:numPr>
                <w:ilvl w:val="0"/>
                <w:numId w:val="25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User will give two 4 bit binary number </w:t>
            </w:r>
          </w:p>
          <w:p w14:paraId="3321B989" w14:textId="77777777" w:rsidR="00E70DE5" w:rsidRPr="00340852" w:rsidRDefault="00E70DE5" w:rsidP="00340852">
            <w:pPr>
              <w:pStyle w:val="ListParagraph"/>
              <w:numPr>
                <w:ilvl w:val="0"/>
                <w:numId w:val="25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The circuit will be able to subtract  them and show the result through 7 segments display</w:t>
            </w:r>
          </w:p>
          <w:p w14:paraId="2FD79DCE" w14:textId="77777777" w:rsidR="00E70DE5" w:rsidRPr="00340852" w:rsidRDefault="00E70DE5" w:rsidP="00340852">
            <w:pPr>
              <w:pStyle w:val="ListParagraph"/>
              <w:numPr>
                <w:ilvl w:val="0"/>
                <w:numId w:val="25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It will be also able to notify is there any underflow is occurred or not.</w:t>
            </w:r>
          </w:p>
          <w:p w14:paraId="7DCDA3ED" w14:textId="77777777" w:rsidR="00E70DE5" w:rsidRPr="00340852" w:rsidRDefault="00E70DE5" w:rsidP="00340852">
            <w:pPr>
              <w:pStyle w:val="ListParagraph"/>
              <w:numPr>
                <w:ilvl w:val="0"/>
                <w:numId w:val="25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The result should be in regular form where if the number is negative it should show it through negative sign.</w:t>
            </w:r>
          </w:p>
        </w:tc>
      </w:tr>
      <w:tr w:rsidR="0072474D" w:rsidRPr="00340852" w14:paraId="2304ECA5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23F2030" w14:textId="77777777" w:rsidR="00E70DE5" w:rsidRPr="00340852" w:rsidRDefault="00E70DE5" w:rsidP="00340852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AC2AB5A" w14:textId="77777777" w:rsidR="00E70DE5" w:rsidRPr="00340852" w:rsidRDefault="00E70DE5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4 bit binary</w:t>
            </w:r>
          </w:p>
          <w:p w14:paraId="09347457" w14:textId="77777777" w:rsidR="00E70DE5" w:rsidRPr="00340852" w:rsidRDefault="00E70DE5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MULTIPLIER Calculato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C5FDC83" w14:textId="77777777" w:rsidR="00E70DE5" w:rsidRPr="00340852" w:rsidRDefault="00E70DE5" w:rsidP="00340852">
            <w:pPr>
              <w:pStyle w:val="ListParagraph"/>
              <w:numPr>
                <w:ilvl w:val="0"/>
                <w:numId w:val="26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User will give two 4 bit binary number </w:t>
            </w:r>
          </w:p>
          <w:p w14:paraId="449B5C31" w14:textId="77777777" w:rsidR="00E70DE5" w:rsidRPr="00340852" w:rsidRDefault="00E70DE5" w:rsidP="00340852">
            <w:pPr>
              <w:pStyle w:val="ListParagraph"/>
              <w:numPr>
                <w:ilvl w:val="0"/>
                <w:numId w:val="26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The circuit will be able to multiply them and show the result through 7 segments display </w:t>
            </w:r>
          </w:p>
          <w:p w14:paraId="172C8C09" w14:textId="77777777" w:rsidR="00E70DE5" w:rsidRPr="00340852" w:rsidRDefault="00F2562E" w:rsidP="00340852">
            <w:pPr>
              <w:pStyle w:val="ListParagraph"/>
              <w:numPr>
                <w:ilvl w:val="0"/>
                <w:numId w:val="26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You have to calculate by yourself how many 7 segments display will be required for any random binary number containing at most 4 bits in any number.</w:t>
            </w:r>
          </w:p>
        </w:tc>
      </w:tr>
      <w:tr w:rsidR="0072474D" w:rsidRPr="00340852" w14:paraId="33DAFAEE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EF73256" w14:textId="38F5CCEE" w:rsidR="00A51469" w:rsidRPr="00340852" w:rsidRDefault="00A51469" w:rsidP="00340852">
            <w:pPr>
              <w:pStyle w:val="ListParagraph"/>
              <w:numPr>
                <w:ilvl w:val="0"/>
                <w:numId w:val="24"/>
              </w:numPr>
              <w:spacing w:after="0"/>
              <w:ind w:left="247" w:hanging="157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C52D027" w14:textId="77777777" w:rsidR="00A51469" w:rsidRPr="00340852" w:rsidRDefault="00EA77F0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Password based Door Lock System</w:t>
            </w:r>
            <w:r w:rsidR="00FD362A" w:rsidRPr="00340852">
              <w:rPr>
                <w:rFonts w:cs="Times New Roman"/>
                <w:szCs w:val="24"/>
              </w:rPr>
              <w:t xml:space="preserve"> (Circuit breaker)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00849E0" w14:textId="77777777" w:rsidR="00A51469" w:rsidRPr="00340852" w:rsidRDefault="00F2562E" w:rsidP="00340852">
            <w:pPr>
              <w:pStyle w:val="ListParagraph"/>
              <w:numPr>
                <w:ilvl w:val="0"/>
                <w:numId w:val="27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In this system, one door (can be designed as red and green LED) will controlled based on binary password.</w:t>
            </w:r>
          </w:p>
          <w:p w14:paraId="6906EAD1" w14:textId="77777777" w:rsidR="00F2562E" w:rsidRPr="00340852" w:rsidRDefault="00F2562E" w:rsidP="00340852">
            <w:pPr>
              <w:pStyle w:val="ListParagraph"/>
              <w:numPr>
                <w:ilvl w:val="0"/>
                <w:numId w:val="27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A 6 bit password will be stored in memory. A user/ person, who wants to access to the room, must enter password through switches. </w:t>
            </w:r>
          </w:p>
          <w:p w14:paraId="496B48F7" w14:textId="77777777" w:rsidR="00F2562E" w:rsidRPr="00340852" w:rsidRDefault="00F2562E" w:rsidP="00340852">
            <w:pPr>
              <w:pStyle w:val="ListParagraph"/>
              <w:numPr>
                <w:ilvl w:val="0"/>
                <w:numId w:val="27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If the password is matched, the door will be open (Green LED). Otherwise the door will be closed (Red LED)</w:t>
            </w:r>
          </w:p>
        </w:tc>
      </w:tr>
    </w:tbl>
    <w:p w14:paraId="4CE8D51E" w14:textId="77777777" w:rsidR="00340852" w:rsidRDefault="0034085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6"/>
        <w:gridCol w:w="1803"/>
        <w:gridCol w:w="7001"/>
      </w:tblGrid>
      <w:tr w:rsidR="0072474D" w:rsidRPr="00340852" w14:paraId="2B60EDC6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2D95613" w14:textId="4149F27F" w:rsidR="00273E03" w:rsidRPr="00340852" w:rsidRDefault="00273E03" w:rsidP="00340852">
            <w:pPr>
              <w:pStyle w:val="ListParagraph"/>
              <w:numPr>
                <w:ilvl w:val="0"/>
                <w:numId w:val="24"/>
              </w:numPr>
              <w:spacing w:after="0"/>
              <w:ind w:left="247" w:hanging="157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6C7FA09" w14:textId="77777777" w:rsidR="00273E03" w:rsidRPr="00340852" w:rsidRDefault="00273E03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Digital Smart Room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0CFEABD" w14:textId="77777777" w:rsidR="00273E03" w:rsidRPr="00340852" w:rsidRDefault="00273E03" w:rsidP="00340852">
            <w:pPr>
              <w:pStyle w:val="ListParagraph"/>
              <w:numPr>
                <w:ilvl w:val="0"/>
                <w:numId w:val="12"/>
              </w:numPr>
              <w:spacing w:after="0"/>
              <w:ind w:left="432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The room should be able to detect and display the number of people inside (you can use two switches to control enter and leave pressing separately. If Switch A is pressed a person will enter and if Switch B is pressed a person will leave. Pressing several times will increase/ decrease  the number)</w:t>
            </w:r>
          </w:p>
          <w:p w14:paraId="136D025F" w14:textId="77777777" w:rsidR="00273E03" w:rsidRPr="00340852" w:rsidRDefault="00273E03" w:rsidP="00340852">
            <w:pPr>
              <w:pStyle w:val="ListParagraph"/>
              <w:numPr>
                <w:ilvl w:val="0"/>
                <w:numId w:val="12"/>
              </w:numPr>
              <w:spacing w:after="0"/>
              <w:ind w:left="432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It should keep a track of when someone enters the room and when someone leaves</w:t>
            </w:r>
          </w:p>
          <w:p w14:paraId="5800A258" w14:textId="77777777" w:rsidR="00273E03" w:rsidRPr="00340852" w:rsidRDefault="00273E03" w:rsidP="00340852">
            <w:pPr>
              <w:pStyle w:val="ListParagraph"/>
              <w:numPr>
                <w:ilvl w:val="0"/>
                <w:numId w:val="12"/>
              </w:numPr>
              <w:spacing w:after="0"/>
              <w:ind w:left="432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The number of lights (LED 1) and fans (LED 2) turning on in the room should be proportional to the number of people in</w:t>
            </w:r>
          </w:p>
        </w:tc>
      </w:tr>
      <w:tr w:rsidR="0072474D" w:rsidRPr="00340852" w14:paraId="4106B3FB" w14:textId="77777777" w:rsidTr="0072474D">
        <w:trPr>
          <w:trHeight w:val="1380"/>
        </w:trPr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08E9CAC" w14:textId="1D35FC93" w:rsidR="00273E03" w:rsidRPr="00340852" w:rsidRDefault="00273E03" w:rsidP="00340852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A1D40DC" w14:textId="77777777" w:rsidR="00273E03" w:rsidRPr="00340852" w:rsidRDefault="00273E03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Traffic control system for a cross road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F4E119D" w14:textId="77777777" w:rsidR="00273E03" w:rsidRPr="00340852" w:rsidRDefault="00273E03" w:rsidP="00340852">
            <w:pPr>
              <w:pStyle w:val="ListParagraph"/>
              <w:numPr>
                <w:ilvl w:val="0"/>
                <w:numId w:val="11"/>
              </w:numPr>
              <w:spacing w:after="0"/>
              <w:ind w:left="432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4 roads in cross section have 3 lights (Green, yellow and red) each</w:t>
            </w:r>
          </w:p>
          <w:p w14:paraId="410677C5" w14:textId="77777777" w:rsidR="00273E03" w:rsidRPr="00340852" w:rsidRDefault="00273E03" w:rsidP="00340852">
            <w:pPr>
              <w:pStyle w:val="ListParagraph"/>
              <w:numPr>
                <w:ilvl w:val="0"/>
                <w:numId w:val="11"/>
              </w:numPr>
              <w:spacing w:after="0"/>
              <w:ind w:left="432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You have to play a role of a traffic controller in a traditional way so that no accident can be occurred</w:t>
            </w:r>
          </w:p>
          <w:p w14:paraId="302DA233" w14:textId="77777777" w:rsidR="00273E03" w:rsidRPr="00340852" w:rsidRDefault="00273E03" w:rsidP="00340852">
            <w:pPr>
              <w:pStyle w:val="ListParagraph"/>
              <w:numPr>
                <w:ilvl w:val="0"/>
                <w:numId w:val="11"/>
              </w:numPr>
              <w:spacing w:after="0"/>
              <w:ind w:left="432"/>
              <w:rPr>
                <w:rFonts w:eastAsia="Times New Roman"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You can take help from traffic control guide to do this task</w:t>
            </w:r>
          </w:p>
          <w:p w14:paraId="61B44C00" w14:textId="77777777" w:rsidR="00273E03" w:rsidRPr="00340852" w:rsidRDefault="00273E03" w:rsidP="00340852">
            <w:pPr>
              <w:pStyle w:val="ListParagraph"/>
              <w:numPr>
                <w:ilvl w:val="0"/>
                <w:numId w:val="11"/>
              </w:numPr>
              <w:spacing w:after="0"/>
              <w:ind w:left="432"/>
              <w:rPr>
                <w:rFonts w:eastAsia="Times New Roman"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You have to keep 4 memories (buffer) for each of road to keep track how many vehicles are there in each road.</w:t>
            </w:r>
          </w:p>
          <w:p w14:paraId="5CD49528" w14:textId="77777777" w:rsidR="00C4394C" w:rsidRPr="00340852" w:rsidRDefault="00273E03" w:rsidP="00340852">
            <w:pPr>
              <w:pStyle w:val="ListParagraph"/>
              <w:numPr>
                <w:ilvl w:val="0"/>
                <w:numId w:val="11"/>
              </w:numPr>
              <w:spacing w:after="0"/>
              <w:ind w:left="432"/>
              <w:rPr>
                <w:rFonts w:eastAsia="Times New Roman"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 xml:space="preserve">Each </w:t>
            </w:r>
            <w:r w:rsidR="00C4394C" w:rsidRPr="00340852">
              <w:rPr>
                <w:rFonts w:cs="Times New Roman"/>
                <w:szCs w:val="24"/>
              </w:rPr>
              <w:t>road will increase its number of vehicles slower than the speed of decreasing the number of vehicles</w:t>
            </w:r>
          </w:p>
          <w:p w14:paraId="626B14B8" w14:textId="77777777" w:rsidR="00273E03" w:rsidRPr="00340852" w:rsidRDefault="00C4394C" w:rsidP="00340852">
            <w:pPr>
              <w:pStyle w:val="ListParagraph"/>
              <w:numPr>
                <w:ilvl w:val="0"/>
                <w:numId w:val="11"/>
              </w:numPr>
              <w:spacing w:after="0"/>
              <w:ind w:left="432"/>
              <w:rPr>
                <w:rFonts w:eastAsia="Times New Roman"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You are suggested to use multiplexer, clock of different frequency and other common combinational logic circuits</w:t>
            </w:r>
          </w:p>
        </w:tc>
      </w:tr>
    </w:tbl>
    <w:p w14:paraId="1F80C039" w14:textId="77777777" w:rsidR="00340852" w:rsidRDefault="0034085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6"/>
        <w:gridCol w:w="1803"/>
        <w:gridCol w:w="7001"/>
      </w:tblGrid>
      <w:tr w:rsidR="0072474D" w:rsidRPr="00340852" w14:paraId="4624E975" w14:textId="77777777" w:rsidTr="0072474D">
        <w:trPr>
          <w:trHeight w:val="1380"/>
        </w:trPr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933758E" w14:textId="3648BCD3" w:rsidR="00C4394C" w:rsidRPr="00340852" w:rsidRDefault="00C4394C" w:rsidP="00340852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631AC78" w14:textId="77777777" w:rsidR="00C4394C" w:rsidRPr="00340852" w:rsidRDefault="00C4394C" w:rsidP="00340852">
            <w:pPr>
              <w:spacing w:before="100" w:beforeAutospacing="1" w:after="0"/>
              <w:outlineLvl w:val="3"/>
              <w:rPr>
                <w:rFonts w:eastAsia="Times New Roman" w:cs="Times New Roman"/>
                <w:bCs/>
                <w:szCs w:val="24"/>
              </w:rPr>
            </w:pPr>
            <w:r w:rsidRPr="00340852">
              <w:rPr>
                <w:rFonts w:eastAsia="Times New Roman" w:cs="Times New Roman"/>
                <w:bCs/>
                <w:szCs w:val="24"/>
              </w:rPr>
              <w:t>Vending Machine</w:t>
            </w:r>
          </w:p>
          <w:p w14:paraId="3AB22FF1" w14:textId="77777777" w:rsidR="00C4394C" w:rsidRPr="00340852" w:rsidRDefault="00C4394C" w:rsidP="00340852">
            <w:p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0E5FACE" w14:textId="77777777" w:rsidR="00C4394C" w:rsidRPr="00340852" w:rsidRDefault="00C4394C" w:rsidP="00340852">
            <w:pPr>
              <w:pStyle w:val="ListParagraph"/>
              <w:numPr>
                <w:ilvl w:val="0"/>
                <w:numId w:val="29"/>
              </w:num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 xml:space="preserve">A vending machine </w:t>
            </w:r>
            <w:r w:rsidR="005B7F56" w:rsidRPr="00340852">
              <w:rPr>
                <w:rFonts w:cs="Times New Roman"/>
                <w:szCs w:val="24"/>
              </w:rPr>
              <w:t xml:space="preserve">has </w:t>
            </w:r>
            <w:r w:rsidRPr="00340852">
              <w:rPr>
                <w:rFonts w:cs="Times New Roman"/>
                <w:szCs w:val="24"/>
              </w:rPr>
              <w:t>different</w:t>
            </w:r>
            <w:r w:rsidR="005B7F56" w:rsidRPr="00340852">
              <w:rPr>
                <w:rFonts w:cs="Times New Roman"/>
                <w:szCs w:val="24"/>
              </w:rPr>
              <w:t xml:space="preserve"> items to sell to the customer having different prices</w:t>
            </w:r>
          </w:p>
          <w:p w14:paraId="71D38AE6" w14:textId="77777777" w:rsidR="005B7F56" w:rsidRPr="00340852" w:rsidRDefault="005B7F56" w:rsidP="00340852">
            <w:pPr>
              <w:pStyle w:val="ListParagraph"/>
              <w:numPr>
                <w:ilvl w:val="0"/>
                <w:numId w:val="29"/>
              </w:num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User can request for different items through different switches</w:t>
            </w:r>
          </w:p>
          <w:p w14:paraId="5B848021" w14:textId="77777777" w:rsidR="005B7F56" w:rsidRPr="00340852" w:rsidRDefault="005B7F56" w:rsidP="00340852">
            <w:pPr>
              <w:pStyle w:val="ListParagraph"/>
              <w:numPr>
                <w:ilvl w:val="0"/>
                <w:numId w:val="29"/>
              </w:num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When a product is sold out that particular counter will be decremented</w:t>
            </w:r>
          </w:p>
          <w:p w14:paraId="05346575" w14:textId="77777777" w:rsidR="005B7F56" w:rsidRPr="00340852" w:rsidRDefault="005B7F56" w:rsidP="00340852">
            <w:pPr>
              <w:pStyle w:val="ListParagraph"/>
              <w:numPr>
                <w:ilvl w:val="0"/>
                <w:numId w:val="29"/>
              </w:num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 xml:space="preserve">Gradually “total money” counter will be increased based on the item’s price weighted separately. </w:t>
            </w:r>
          </w:p>
        </w:tc>
      </w:tr>
      <w:tr w:rsidR="0072474D" w:rsidRPr="00340852" w14:paraId="0F91D580" w14:textId="77777777" w:rsidTr="0072474D">
        <w:trPr>
          <w:trHeight w:val="1380"/>
        </w:trPr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11D10F0" w14:textId="05A72EBF" w:rsidR="00C4394C" w:rsidRPr="00340852" w:rsidRDefault="00C4394C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31F7C17" w14:textId="77777777" w:rsidR="00C4394C" w:rsidRPr="00340852" w:rsidRDefault="001F3906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Pattern/ Sequence Counte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9E83AFA" w14:textId="77777777" w:rsidR="00C4394C" w:rsidRPr="00340852" w:rsidRDefault="001F3906" w:rsidP="00340852">
            <w:pPr>
              <w:pStyle w:val="stylebullet1"/>
              <w:spacing w:line="360" w:lineRule="auto"/>
              <w:rPr>
                <w:rFonts w:ascii="Manrope" w:hAnsi="Manrope"/>
              </w:rPr>
            </w:pPr>
            <w:r w:rsidRPr="00340852">
              <w:rPr>
                <w:rFonts w:ascii="Manrope" w:hAnsi="Manrope"/>
              </w:rPr>
              <w:t xml:space="preserve">In bits stream you have to count how many times a particular sequence has been occurred </w:t>
            </w:r>
          </w:p>
          <w:p w14:paraId="2D2B3A46" w14:textId="77777777" w:rsidR="001F3906" w:rsidRPr="00340852" w:rsidRDefault="001F3906" w:rsidP="00340852">
            <w:pPr>
              <w:pStyle w:val="stylebullet1"/>
              <w:spacing w:line="360" w:lineRule="auto"/>
              <w:rPr>
                <w:rFonts w:ascii="Manrope" w:hAnsi="Manrope"/>
              </w:rPr>
            </w:pPr>
            <w:r w:rsidRPr="00340852">
              <w:rPr>
                <w:rFonts w:ascii="Manrope" w:hAnsi="Manrope"/>
              </w:rPr>
              <w:t>That sequence can be stored in a register (a group of flip flops)</w:t>
            </w:r>
          </w:p>
          <w:p w14:paraId="6E6764C5" w14:textId="77777777" w:rsidR="001F3906" w:rsidRPr="00340852" w:rsidRDefault="001F3906" w:rsidP="00340852">
            <w:pPr>
              <w:pStyle w:val="stylebullet1"/>
              <w:spacing w:line="360" w:lineRule="auto"/>
              <w:rPr>
                <w:rFonts w:ascii="Manrope" w:hAnsi="Manrope"/>
              </w:rPr>
            </w:pPr>
            <w:r w:rsidRPr="00340852">
              <w:rPr>
                <w:rFonts w:ascii="Manrope" w:hAnsi="Manrope"/>
              </w:rPr>
              <w:t>Each time that sequence occurred, the counter value will be increased by one</w:t>
            </w:r>
          </w:p>
        </w:tc>
      </w:tr>
      <w:tr w:rsidR="0072474D" w:rsidRPr="00340852" w14:paraId="7DFD71A8" w14:textId="77777777" w:rsidTr="0072474D">
        <w:trPr>
          <w:cantSplit/>
          <w:trHeight w:val="1380"/>
        </w:trPr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8B853C2" w14:textId="77777777" w:rsidR="00C4394C" w:rsidRPr="00340852" w:rsidRDefault="00C4394C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2722587" w14:textId="77777777" w:rsidR="00C4394C" w:rsidRPr="00340852" w:rsidRDefault="001F3906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Target Shooting game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0165CAB" w14:textId="77777777" w:rsidR="00C4394C" w:rsidRPr="00340852" w:rsidRDefault="00C80DF5" w:rsidP="00340852">
            <w:pPr>
              <w:pStyle w:val="stylebullet1"/>
              <w:numPr>
                <w:ilvl w:val="0"/>
                <w:numId w:val="35"/>
              </w:numPr>
              <w:spacing w:line="360" w:lineRule="auto"/>
              <w:rPr>
                <w:rFonts w:ascii="Manrope" w:hAnsi="Manrope"/>
              </w:rPr>
            </w:pPr>
            <w:r w:rsidRPr="00340852">
              <w:rPr>
                <w:rFonts w:ascii="Manrope" w:hAnsi="Manrope"/>
              </w:rPr>
              <w:t>In 3x3 LED matrix, randomly an LED will be turned in that grid, user have to fix the coordinate of that LED with in very short time</w:t>
            </w:r>
          </w:p>
          <w:p w14:paraId="24EE07E8" w14:textId="77777777" w:rsidR="00C80DF5" w:rsidRPr="00340852" w:rsidRDefault="00C80DF5" w:rsidP="00340852">
            <w:pPr>
              <w:pStyle w:val="stylebullet1"/>
              <w:numPr>
                <w:ilvl w:val="0"/>
                <w:numId w:val="35"/>
              </w:numPr>
              <w:spacing w:line="360" w:lineRule="auto"/>
              <w:rPr>
                <w:rFonts w:ascii="Manrope" w:hAnsi="Manrope"/>
              </w:rPr>
            </w:pPr>
            <w:r w:rsidRPr="00340852">
              <w:rPr>
                <w:rFonts w:ascii="Manrope" w:hAnsi="Manrope"/>
              </w:rPr>
              <w:t>User will give the coordinate of that LED through 3x3 switch matrix</w:t>
            </w:r>
          </w:p>
          <w:p w14:paraId="5AB21C88" w14:textId="77777777" w:rsidR="00C80DF5" w:rsidRPr="00340852" w:rsidRDefault="00C80DF5" w:rsidP="00340852">
            <w:pPr>
              <w:pStyle w:val="stylebullet1"/>
              <w:numPr>
                <w:ilvl w:val="0"/>
                <w:numId w:val="35"/>
              </w:numPr>
              <w:spacing w:line="360" w:lineRule="auto"/>
              <w:rPr>
                <w:rFonts w:ascii="Manrope" w:hAnsi="Manrope"/>
              </w:rPr>
            </w:pPr>
            <w:r w:rsidRPr="00340852">
              <w:rPr>
                <w:rFonts w:ascii="Manrope" w:hAnsi="Manrope"/>
              </w:rPr>
              <w:t>If they are matched, user score will be upgraded by one.</w:t>
            </w:r>
          </w:p>
        </w:tc>
      </w:tr>
      <w:tr w:rsidR="0072474D" w:rsidRPr="00340852" w14:paraId="05B4BC4B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EFE3B94" w14:textId="77777777" w:rsidR="00273E03" w:rsidRPr="00340852" w:rsidRDefault="00273E03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A409F36" w14:textId="77777777" w:rsidR="00273E03" w:rsidRPr="00340852" w:rsidRDefault="00806723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4 bit Ring counte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C28E3F7" w14:textId="77777777" w:rsidR="00273E03" w:rsidRPr="00340852" w:rsidRDefault="00806723" w:rsidP="00340852">
            <w:pPr>
              <w:pStyle w:val="ListParagraph"/>
              <w:numPr>
                <w:ilvl w:val="0"/>
                <w:numId w:val="36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Theory discussed in book</w:t>
            </w:r>
          </w:p>
          <w:p w14:paraId="67BE2C42" w14:textId="77777777" w:rsidR="00806723" w:rsidRPr="00340852" w:rsidRDefault="00806723" w:rsidP="00340852">
            <w:pPr>
              <w:pStyle w:val="ListParagraph"/>
              <w:numPr>
                <w:ilvl w:val="0"/>
                <w:numId w:val="36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Values in binary should be represented in two 7 segments displays</w:t>
            </w:r>
          </w:p>
        </w:tc>
      </w:tr>
      <w:tr w:rsidR="0072474D" w:rsidRPr="00340852" w14:paraId="1217538F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1A83456" w14:textId="57EBD5C4" w:rsidR="00806723" w:rsidRPr="00340852" w:rsidRDefault="00806723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CEC655D" w14:textId="77777777" w:rsidR="00806723" w:rsidRPr="00340852" w:rsidRDefault="00806723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4 bit Jonson counte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3F97B61" w14:textId="77777777" w:rsidR="00806723" w:rsidRPr="00340852" w:rsidRDefault="00806723" w:rsidP="00340852">
            <w:pPr>
              <w:pStyle w:val="ListParagraph"/>
              <w:numPr>
                <w:ilvl w:val="0"/>
                <w:numId w:val="37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Theory discussed in book</w:t>
            </w:r>
          </w:p>
          <w:p w14:paraId="14FEE802" w14:textId="77777777" w:rsidR="00806723" w:rsidRPr="00340852" w:rsidRDefault="00806723" w:rsidP="00340852">
            <w:pPr>
              <w:pStyle w:val="ListParagraph"/>
              <w:numPr>
                <w:ilvl w:val="0"/>
                <w:numId w:val="37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Values in binary should be represented in two 7 segments displays</w:t>
            </w:r>
          </w:p>
        </w:tc>
      </w:tr>
      <w:tr w:rsidR="0072474D" w:rsidRPr="00340852" w14:paraId="5D41D36B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3ED40F9" w14:textId="77777777" w:rsidR="00603F9D" w:rsidRPr="00340852" w:rsidRDefault="00603F9D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FE24C23" w14:textId="77777777" w:rsidR="00603F9D" w:rsidRPr="00340852" w:rsidRDefault="00603F9D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Cross road challenge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78FBB57" w14:textId="77777777" w:rsidR="00603F9D" w:rsidRPr="00340852" w:rsidRDefault="00603F9D" w:rsidP="00340852">
            <w:pPr>
              <w:pStyle w:val="ListParagraph"/>
              <w:numPr>
                <w:ilvl w:val="0"/>
                <w:numId w:val="4"/>
              </w:numPr>
              <w:spacing w:after="0"/>
              <w:ind w:left="432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A car has 2 head lights and 2 back lights, these will be operated by the user using multiplexer</w:t>
            </w:r>
          </w:p>
          <w:p w14:paraId="3012A185" w14:textId="77777777" w:rsidR="00603F9D" w:rsidRPr="00340852" w:rsidRDefault="00603F9D" w:rsidP="00340852">
            <w:pPr>
              <w:pStyle w:val="ListParagraph"/>
              <w:numPr>
                <w:ilvl w:val="0"/>
                <w:numId w:val="4"/>
              </w:numPr>
              <w:spacing w:after="0"/>
              <w:ind w:left="432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It has four options – turn left, turn right, go forward and go backward.</w:t>
            </w:r>
          </w:p>
          <w:p w14:paraId="6D6BD7C7" w14:textId="62A5AD20" w:rsidR="00603F9D" w:rsidRPr="00340852" w:rsidRDefault="00603F9D" w:rsidP="00340852">
            <w:pPr>
              <w:pStyle w:val="ListParagraph"/>
              <w:numPr>
                <w:ilvl w:val="0"/>
                <w:numId w:val="4"/>
              </w:numPr>
              <w:spacing w:after="0"/>
              <w:ind w:left="432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Based on these options those head lights and back lights should be turned on following general rules for a vehicle</w:t>
            </w:r>
          </w:p>
        </w:tc>
      </w:tr>
      <w:tr w:rsidR="0072474D" w:rsidRPr="00340852" w14:paraId="5A736BF1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1589FE4" w14:textId="77777777" w:rsidR="00603F9D" w:rsidRPr="00340852" w:rsidRDefault="00603F9D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FFAB681" w14:textId="77777777" w:rsidR="00603F9D" w:rsidRPr="00340852" w:rsidRDefault="00B32572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Water Tank Control Mechanism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0387A68" w14:textId="77777777" w:rsidR="00B32572" w:rsidRPr="00340852" w:rsidRDefault="00B32572" w:rsidP="00340852">
            <w:pPr>
              <w:pStyle w:val="ListParagraph"/>
              <w:numPr>
                <w:ilvl w:val="0"/>
                <w:numId w:val="38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A random water level will be displayed by a 7 segment display</w:t>
            </w:r>
          </w:p>
          <w:p w14:paraId="21BCD840" w14:textId="77777777" w:rsidR="00B32572" w:rsidRPr="00340852" w:rsidRDefault="00B32572" w:rsidP="00340852">
            <w:pPr>
              <w:pStyle w:val="ListParagraph"/>
              <w:numPr>
                <w:ilvl w:val="0"/>
                <w:numId w:val="38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There should have a certain maximum and minimum water level for that tank</w:t>
            </w:r>
          </w:p>
          <w:p w14:paraId="64C0DB60" w14:textId="77777777" w:rsidR="00B32572" w:rsidRPr="00340852" w:rsidRDefault="00B32572" w:rsidP="00340852">
            <w:pPr>
              <w:pStyle w:val="ListParagraph"/>
              <w:numPr>
                <w:ilvl w:val="0"/>
                <w:numId w:val="38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There should have a switch that will decrease the water level based on user input.</w:t>
            </w:r>
          </w:p>
          <w:p w14:paraId="55ACE0B1" w14:textId="77777777" w:rsidR="00B32572" w:rsidRPr="00340852" w:rsidRDefault="00B32572" w:rsidP="00340852">
            <w:pPr>
              <w:pStyle w:val="ListParagraph"/>
              <w:numPr>
                <w:ilvl w:val="0"/>
                <w:numId w:val="38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If the water level goes beyond minimum, automatically it will increase the water level up to maximum level gradually (using a counter)</w:t>
            </w:r>
          </w:p>
          <w:p w14:paraId="6434D8F0" w14:textId="77777777" w:rsidR="00603F9D" w:rsidRPr="00340852" w:rsidRDefault="00B32572" w:rsidP="00340852">
            <w:pPr>
              <w:pStyle w:val="ListParagraph"/>
              <w:numPr>
                <w:ilvl w:val="0"/>
                <w:numId w:val="38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If maximum level is reached, automatically it will cut off the supply (just stop the counter and reposition to 0)    </w:t>
            </w:r>
          </w:p>
        </w:tc>
      </w:tr>
      <w:tr w:rsidR="0072474D" w:rsidRPr="00340852" w14:paraId="3CD3A1E8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900E6F4" w14:textId="77777777" w:rsidR="00603F9D" w:rsidRPr="00340852" w:rsidRDefault="00603F9D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2A8CF6B" w14:textId="77777777" w:rsidR="00603F9D" w:rsidRPr="00340852" w:rsidRDefault="00E15799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Temperature Controlled Fan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12A1F3A" w14:textId="77777777" w:rsidR="00603F9D" w:rsidRPr="00340852" w:rsidRDefault="00B15FE9" w:rsidP="00340852">
            <w:pPr>
              <w:pStyle w:val="ListParagraph"/>
              <w:numPr>
                <w:ilvl w:val="0"/>
                <w:numId w:val="40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You are asked to control the speed of the fan based on te</w:t>
            </w:r>
            <w:r w:rsidR="00D34D19" w:rsidRPr="00340852">
              <w:rPr>
                <w:rFonts w:eastAsia="Times New Roman" w:cs="Times New Roman"/>
                <w:szCs w:val="24"/>
              </w:rPr>
              <w:t>mperature</w:t>
            </w:r>
          </w:p>
          <w:p w14:paraId="37FCC85E" w14:textId="77777777" w:rsidR="00D34D19" w:rsidRPr="00340852" w:rsidRDefault="00D34D19" w:rsidP="00340852">
            <w:pPr>
              <w:pStyle w:val="ListParagraph"/>
              <w:numPr>
                <w:ilvl w:val="0"/>
                <w:numId w:val="40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Temperature will be controlled by user </w:t>
            </w:r>
          </w:p>
          <w:p w14:paraId="779F7EE2" w14:textId="77777777" w:rsidR="00D34D19" w:rsidRPr="00340852" w:rsidRDefault="00D34D19" w:rsidP="00340852">
            <w:pPr>
              <w:pStyle w:val="ListParagraph"/>
              <w:numPr>
                <w:ilvl w:val="0"/>
                <w:numId w:val="40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Based on temperature fan will speed up or down</w:t>
            </w:r>
          </w:p>
        </w:tc>
      </w:tr>
      <w:tr w:rsidR="0072474D" w:rsidRPr="00340852" w14:paraId="202A38C6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DF71A39" w14:textId="4DF2E1E8" w:rsidR="00603F9D" w:rsidRPr="00340852" w:rsidRDefault="00603F9D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BB5C77D" w14:textId="77777777" w:rsidR="00603F9D" w:rsidRPr="00340852" w:rsidRDefault="007971C9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Digital clock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7B2C486" w14:textId="77777777" w:rsidR="00603F9D" w:rsidRPr="00340852" w:rsidRDefault="007971C9" w:rsidP="00340852">
            <w:pPr>
              <w:pStyle w:val="ListParagraph"/>
              <w:numPr>
                <w:ilvl w:val="0"/>
                <w:numId w:val="39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As per rule</w:t>
            </w:r>
          </w:p>
        </w:tc>
      </w:tr>
      <w:tr w:rsidR="0072474D" w:rsidRPr="00340852" w14:paraId="1257DCF3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ED0D395" w14:textId="77777777" w:rsidR="00603F9D" w:rsidRPr="00340852" w:rsidRDefault="00603F9D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C51B1D3" w14:textId="77777777" w:rsidR="00603F9D" w:rsidRPr="00340852" w:rsidRDefault="007971C9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Stop watch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51FDC6B" w14:textId="77777777" w:rsidR="00603F9D" w:rsidRPr="00340852" w:rsidRDefault="007971C9" w:rsidP="00340852">
            <w:pPr>
              <w:pStyle w:val="ListParagraph"/>
              <w:numPr>
                <w:ilvl w:val="0"/>
                <w:numId w:val="39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As per rule</w:t>
            </w:r>
          </w:p>
        </w:tc>
      </w:tr>
      <w:tr w:rsidR="0072474D" w:rsidRPr="00340852" w14:paraId="460DA3B8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FC41537" w14:textId="77777777" w:rsidR="00634B4B" w:rsidRPr="00340852" w:rsidRDefault="00634B4B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06ECF00" w14:textId="77777777" w:rsidR="00634B4B" w:rsidRPr="00340852" w:rsidRDefault="00634B4B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Digital Time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607FBAF" w14:textId="77777777" w:rsidR="00634B4B" w:rsidRPr="00340852" w:rsidRDefault="00634B4B" w:rsidP="00340852">
            <w:pPr>
              <w:pStyle w:val="ListParagraph"/>
              <w:numPr>
                <w:ilvl w:val="0"/>
                <w:numId w:val="42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As per rule</w:t>
            </w:r>
          </w:p>
          <w:p w14:paraId="1B4F2365" w14:textId="77777777" w:rsidR="00634B4B" w:rsidRPr="00340852" w:rsidRDefault="00634B4B" w:rsidP="00340852">
            <w:pPr>
              <w:pStyle w:val="ListParagraph"/>
              <w:numPr>
                <w:ilvl w:val="0"/>
                <w:numId w:val="42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User will set the time which will </w:t>
            </w:r>
            <w:r w:rsidR="0062399D" w:rsidRPr="00340852">
              <w:rPr>
                <w:rFonts w:eastAsia="Times New Roman" w:cs="Times New Roman"/>
                <w:szCs w:val="24"/>
              </w:rPr>
              <w:t xml:space="preserve">be </w:t>
            </w:r>
            <w:r w:rsidRPr="00340852">
              <w:rPr>
                <w:rFonts w:eastAsia="Times New Roman" w:cs="Times New Roman"/>
                <w:szCs w:val="24"/>
              </w:rPr>
              <w:t>stored in a register (group of flip flops)</w:t>
            </w:r>
          </w:p>
        </w:tc>
      </w:tr>
      <w:tr w:rsidR="0072474D" w:rsidRPr="00340852" w14:paraId="5895AFEF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44EB55E" w14:textId="77777777" w:rsidR="00603F9D" w:rsidRPr="00340852" w:rsidRDefault="00603F9D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A90A3BA" w14:textId="77777777" w:rsidR="00603F9D" w:rsidRPr="00340852" w:rsidRDefault="00D34D19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 xml:space="preserve">Bidirectional </w:t>
            </w:r>
            <w:r w:rsidR="009D2FCF" w:rsidRPr="00340852">
              <w:rPr>
                <w:rFonts w:cs="Times New Roman"/>
                <w:szCs w:val="24"/>
              </w:rPr>
              <w:t xml:space="preserve">blinking light 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9E5E27A" w14:textId="77777777" w:rsidR="00603F9D" w:rsidRPr="00340852" w:rsidRDefault="009D2FCF" w:rsidP="00340852">
            <w:pPr>
              <w:pStyle w:val="ListParagraph"/>
              <w:numPr>
                <w:ilvl w:val="0"/>
                <w:numId w:val="41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In this project, there will be a 10X1 LED matrix </w:t>
            </w:r>
          </w:p>
          <w:p w14:paraId="532E15DF" w14:textId="77777777" w:rsidR="009D2FCF" w:rsidRPr="00340852" w:rsidRDefault="009D2FCF" w:rsidP="00340852">
            <w:pPr>
              <w:pStyle w:val="ListParagraph"/>
              <w:numPr>
                <w:ilvl w:val="0"/>
                <w:numId w:val="41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If the switch is on, LEDs will be turning on and off sequentially from one direction to another and after touching the end LED it will be moving back</w:t>
            </w:r>
          </w:p>
          <w:p w14:paraId="2A09E4A7" w14:textId="77777777" w:rsidR="009D2FCF" w:rsidRPr="00340852" w:rsidRDefault="009D2FCF" w:rsidP="00340852">
            <w:pPr>
              <w:pStyle w:val="ListParagraph"/>
              <w:numPr>
                <w:ilvl w:val="0"/>
                <w:numId w:val="41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Thus it will be going back and forth until the switch is off.</w:t>
            </w:r>
          </w:p>
        </w:tc>
      </w:tr>
      <w:tr w:rsidR="0072474D" w:rsidRPr="00340852" w14:paraId="68C8C8CA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18B58CB" w14:textId="77777777" w:rsidR="00603F9D" w:rsidRPr="00340852" w:rsidRDefault="00603F9D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9DA059D" w14:textId="77777777" w:rsidR="00603F9D" w:rsidRPr="00340852" w:rsidRDefault="004802CD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1 Counte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C1635C6" w14:textId="77777777" w:rsidR="00603F9D" w:rsidRPr="00340852" w:rsidRDefault="004802CD" w:rsidP="00340852">
            <w:pPr>
              <w:pStyle w:val="ListParagraph"/>
              <w:numPr>
                <w:ilvl w:val="0"/>
                <w:numId w:val="43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From a given time sequence, time can be presented in binary form</w:t>
            </w:r>
          </w:p>
          <w:p w14:paraId="1B19B4CA" w14:textId="77777777" w:rsidR="004802CD" w:rsidRPr="00340852" w:rsidRDefault="004802CD" w:rsidP="00340852">
            <w:pPr>
              <w:pStyle w:val="ListParagraph"/>
              <w:numPr>
                <w:ilvl w:val="0"/>
                <w:numId w:val="43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In a particular value of time period, 1 and 0 will be appeared</w:t>
            </w:r>
          </w:p>
          <w:p w14:paraId="44396447" w14:textId="77777777" w:rsidR="004802CD" w:rsidRPr="00340852" w:rsidRDefault="004802CD" w:rsidP="00340852">
            <w:pPr>
              <w:pStyle w:val="ListParagraph"/>
              <w:numPr>
                <w:ilvl w:val="0"/>
                <w:numId w:val="43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Your task is to count total number of 1s appeared so far and display it in 7 segment display continuously</w:t>
            </w:r>
          </w:p>
        </w:tc>
      </w:tr>
      <w:tr w:rsidR="0072474D" w:rsidRPr="00340852" w14:paraId="067892EA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9CBD4C8" w14:textId="77777777" w:rsidR="00603F9D" w:rsidRPr="00340852" w:rsidRDefault="00603F9D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BAEEFF9" w14:textId="77777777" w:rsidR="00603F9D" w:rsidRPr="00340852" w:rsidRDefault="00B72FE3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 xml:space="preserve">Random Number Generator 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138EBEA" w14:textId="77777777" w:rsidR="00603F9D" w:rsidRPr="00340852" w:rsidRDefault="00B72FE3" w:rsidP="00340852">
            <w:pPr>
              <w:pStyle w:val="ListParagraph"/>
              <w:numPr>
                <w:ilvl w:val="0"/>
                <w:numId w:val="44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You have to generate random number following any easy algorithm where no sequence cannot be made ever within 0 to 31.</w:t>
            </w:r>
          </w:p>
          <w:p w14:paraId="1FBF3C4A" w14:textId="77777777" w:rsidR="00B72FE3" w:rsidRPr="00340852" w:rsidRDefault="00B72FE3" w:rsidP="00340852">
            <w:pPr>
              <w:pStyle w:val="ListParagraph"/>
              <w:numPr>
                <w:ilvl w:val="0"/>
                <w:numId w:val="44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That random number should be displayed using two </w:t>
            </w:r>
            <w:r w:rsidRPr="00340852">
              <w:rPr>
                <w:rFonts w:cs="Times New Roman"/>
                <w:szCs w:val="24"/>
              </w:rPr>
              <w:t>7 Segment Displays</w:t>
            </w:r>
          </w:p>
        </w:tc>
      </w:tr>
    </w:tbl>
    <w:p w14:paraId="6312F8D1" w14:textId="77777777" w:rsidR="0072474D" w:rsidRPr="00340852" w:rsidRDefault="0072474D" w:rsidP="00340852">
      <w:pPr>
        <w:spacing w:after="0"/>
      </w:pPr>
      <w:r w:rsidRPr="00340852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6"/>
        <w:gridCol w:w="1803"/>
        <w:gridCol w:w="7001"/>
      </w:tblGrid>
      <w:tr w:rsidR="0072474D" w:rsidRPr="00340852" w14:paraId="17D5F021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AA8DF0B" w14:textId="72C0A1FA" w:rsidR="00603F9D" w:rsidRPr="00340852" w:rsidRDefault="00603F9D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B818024" w14:textId="77777777" w:rsidR="00603F9D" w:rsidRPr="00340852" w:rsidRDefault="00D70132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Style w:val="uiqtextrenderedqtext"/>
                <w:rFonts w:cs="Times New Roman"/>
                <w:szCs w:val="24"/>
              </w:rPr>
              <w:t>Unbiased Digital Dice with LEDs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21DA212" w14:textId="77777777" w:rsidR="002A74FF" w:rsidRPr="00340852" w:rsidRDefault="002A74FF" w:rsidP="00340852">
            <w:pPr>
              <w:pStyle w:val="ListParagraph"/>
              <w:numPr>
                <w:ilvl w:val="0"/>
                <w:numId w:val="45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Digital dice where the dots are defined by 6 LEDs</w:t>
            </w:r>
          </w:p>
          <w:p w14:paraId="55DF60D5" w14:textId="77777777" w:rsidR="00603F9D" w:rsidRPr="00340852" w:rsidRDefault="002A74FF" w:rsidP="00340852">
            <w:pPr>
              <w:pStyle w:val="ListParagraph"/>
              <w:numPr>
                <w:ilvl w:val="0"/>
                <w:numId w:val="45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You have to make it unbiased so that nobody can guess its value earlier </w:t>
            </w:r>
          </w:p>
          <w:p w14:paraId="7592B27A" w14:textId="77777777" w:rsidR="002A74FF" w:rsidRPr="00340852" w:rsidRDefault="002A74FF" w:rsidP="00340852">
            <w:pPr>
              <w:pStyle w:val="ListParagraph"/>
              <w:numPr>
                <w:ilvl w:val="0"/>
                <w:numId w:val="45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 xml:space="preserve">Each time switch is on, it will show random number of LEDs tured on from 1 to 6 </w:t>
            </w:r>
          </w:p>
        </w:tc>
      </w:tr>
      <w:tr w:rsidR="0072474D" w:rsidRPr="00340852" w14:paraId="63745D6C" w14:textId="77777777" w:rsidTr="0072474D">
        <w:tc>
          <w:tcPr>
            <w:tcW w:w="5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569D492" w14:textId="77777777" w:rsidR="00603F9D" w:rsidRPr="00340852" w:rsidRDefault="00603F9D" w:rsidP="00340852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Times New Roman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80C8974" w14:textId="77777777" w:rsidR="00603F9D" w:rsidRPr="00340852" w:rsidRDefault="00236B69" w:rsidP="00340852">
            <w:pPr>
              <w:spacing w:after="0"/>
              <w:rPr>
                <w:rFonts w:cs="Times New Roman"/>
                <w:szCs w:val="24"/>
              </w:rPr>
            </w:pPr>
            <w:r w:rsidRPr="00340852">
              <w:rPr>
                <w:rFonts w:cs="Times New Roman"/>
                <w:szCs w:val="24"/>
              </w:rPr>
              <w:t>Multi converter</w:t>
            </w:r>
          </w:p>
        </w:tc>
        <w:tc>
          <w:tcPr>
            <w:tcW w:w="70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4020B9F" w14:textId="77777777" w:rsidR="00603F9D" w:rsidRPr="00340852" w:rsidRDefault="00236B69" w:rsidP="00340852">
            <w:pPr>
              <w:pStyle w:val="ListParagraph"/>
              <w:numPr>
                <w:ilvl w:val="0"/>
                <w:numId w:val="46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Your task is converting given value in binary to any other system based on user choice through multiplexer</w:t>
            </w:r>
          </w:p>
          <w:p w14:paraId="7D849C7D" w14:textId="77777777" w:rsidR="00236B69" w:rsidRPr="00340852" w:rsidRDefault="00236B69" w:rsidP="00340852">
            <w:pPr>
              <w:pStyle w:val="ListParagraph"/>
              <w:numPr>
                <w:ilvl w:val="0"/>
                <w:numId w:val="46"/>
              </w:numPr>
              <w:spacing w:before="100" w:beforeAutospacing="1" w:after="0"/>
              <w:rPr>
                <w:rFonts w:eastAsia="Times New Roman" w:cs="Times New Roman"/>
                <w:szCs w:val="24"/>
              </w:rPr>
            </w:pPr>
            <w:r w:rsidRPr="00340852">
              <w:rPr>
                <w:rFonts w:eastAsia="Times New Roman" w:cs="Times New Roman"/>
                <w:szCs w:val="24"/>
              </w:rPr>
              <w:t>You can convert your value to grey, excess 3, 24-2-1</w:t>
            </w:r>
            <w:r w:rsidR="00CF049D" w:rsidRPr="00340852">
              <w:rPr>
                <w:rFonts w:eastAsia="Times New Roman" w:cs="Times New Roman"/>
                <w:szCs w:val="24"/>
              </w:rPr>
              <w:t xml:space="preserve"> and so on based on your choice</w:t>
            </w:r>
          </w:p>
        </w:tc>
      </w:tr>
    </w:tbl>
    <w:p w14:paraId="49ACF1BE" w14:textId="77777777" w:rsidR="00A515D3" w:rsidRPr="00340852" w:rsidRDefault="00A515D3" w:rsidP="0072474D"/>
    <w:p w14:paraId="0AC2E0EA" w14:textId="77777777" w:rsidR="00A515D3" w:rsidRPr="00340852" w:rsidRDefault="00A515D3" w:rsidP="0072474D"/>
    <w:sectPr w:rsidR="00A515D3" w:rsidRPr="003408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E2A38" w14:textId="77777777" w:rsidR="0070787D" w:rsidRDefault="0070787D" w:rsidP="00273E03">
      <w:pPr>
        <w:spacing w:after="0" w:line="240" w:lineRule="auto"/>
      </w:pPr>
      <w:r>
        <w:separator/>
      </w:r>
    </w:p>
  </w:endnote>
  <w:endnote w:type="continuationSeparator" w:id="0">
    <w:p w14:paraId="6C78DD26" w14:textId="77777777" w:rsidR="0070787D" w:rsidRDefault="0070787D" w:rsidP="00273E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AF2D1AB-614F-4BCD-AB02-F297407DF428}"/>
    <w:embedBold r:id="rId2" w:fontKey="{09FA9A2B-8717-4E32-B109-9F2ABE051B30}"/>
  </w:font>
  <w:font w:name="Manrope">
    <w:panose1 w:val="00000000000000000000"/>
    <w:charset w:val="00"/>
    <w:family w:val="auto"/>
    <w:pitch w:val="variable"/>
    <w:sig w:usb0="A00002BF" w:usb1="5000206B" w:usb2="00000000" w:usb3="00000000" w:csb0="0000019F" w:csb1="00000000"/>
    <w:embedRegular r:id="rId3" w:fontKey="{DD0ED1C3-FCAF-45F1-8038-D435CE268C6C}"/>
    <w:embedBold r:id="rId4" w:fontKey="{FE6FDEB1-EADE-4CA8-B512-08E53E69474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7C7A9E49-C197-4CAD-9985-C8ED4FDCF6E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17767" w14:textId="77777777" w:rsidR="0070787D" w:rsidRDefault="0070787D" w:rsidP="00273E03">
      <w:pPr>
        <w:spacing w:after="0" w:line="240" w:lineRule="auto"/>
      </w:pPr>
      <w:r>
        <w:separator/>
      </w:r>
    </w:p>
  </w:footnote>
  <w:footnote w:type="continuationSeparator" w:id="0">
    <w:p w14:paraId="47C5F52D" w14:textId="77777777" w:rsidR="0070787D" w:rsidRDefault="0070787D" w:rsidP="00273E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154D2"/>
    <w:multiLevelType w:val="hybridMultilevel"/>
    <w:tmpl w:val="3CAABA38"/>
    <w:lvl w:ilvl="0" w:tplc="490E2AD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77E51"/>
    <w:multiLevelType w:val="hybridMultilevel"/>
    <w:tmpl w:val="946C6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50A97"/>
    <w:multiLevelType w:val="multilevel"/>
    <w:tmpl w:val="C2526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1B45E5"/>
    <w:multiLevelType w:val="hybridMultilevel"/>
    <w:tmpl w:val="946C6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E3731"/>
    <w:multiLevelType w:val="hybridMultilevel"/>
    <w:tmpl w:val="12383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B43B8"/>
    <w:multiLevelType w:val="hybridMultilevel"/>
    <w:tmpl w:val="E3608460"/>
    <w:lvl w:ilvl="0" w:tplc="0409000F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6" w15:restartNumberingAfterBreak="0">
    <w:nsid w:val="162F4BB8"/>
    <w:multiLevelType w:val="hybridMultilevel"/>
    <w:tmpl w:val="00B6BB64"/>
    <w:lvl w:ilvl="0" w:tplc="992A8B0E">
      <w:start w:val="1"/>
      <w:numFmt w:val="decimal"/>
      <w:lvlText w:val="%1."/>
      <w:lvlJc w:val="left"/>
      <w:pPr>
        <w:ind w:left="45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20DCE"/>
    <w:multiLevelType w:val="hybridMultilevel"/>
    <w:tmpl w:val="825EF758"/>
    <w:lvl w:ilvl="0" w:tplc="BD0E4DEC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1A2B282F"/>
    <w:multiLevelType w:val="hybridMultilevel"/>
    <w:tmpl w:val="BAAABB94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1AA4455E"/>
    <w:multiLevelType w:val="hybridMultilevel"/>
    <w:tmpl w:val="2C925DB0"/>
    <w:lvl w:ilvl="0" w:tplc="B80890AE">
      <w:start w:val="1"/>
      <w:numFmt w:val="decimal"/>
      <w:lvlText w:val="%1."/>
      <w:lvlJc w:val="left"/>
      <w:pPr>
        <w:ind w:left="45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6B4B20"/>
    <w:multiLevelType w:val="hybridMultilevel"/>
    <w:tmpl w:val="7C0687F4"/>
    <w:lvl w:ilvl="0" w:tplc="F5961746">
      <w:start w:val="1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15945"/>
    <w:multiLevelType w:val="hybridMultilevel"/>
    <w:tmpl w:val="3026AA1C"/>
    <w:lvl w:ilvl="0" w:tplc="81F40AC0">
      <w:start w:val="1"/>
      <w:numFmt w:val="decimal"/>
      <w:lvlText w:val="%1."/>
      <w:lvlJc w:val="left"/>
      <w:pPr>
        <w:ind w:left="45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14805"/>
    <w:multiLevelType w:val="hybridMultilevel"/>
    <w:tmpl w:val="5DC0292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9531191"/>
    <w:multiLevelType w:val="hybridMultilevel"/>
    <w:tmpl w:val="E3608460"/>
    <w:lvl w:ilvl="0" w:tplc="0409000F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4" w15:restartNumberingAfterBreak="0">
    <w:nsid w:val="2A6B0D7B"/>
    <w:multiLevelType w:val="hybridMultilevel"/>
    <w:tmpl w:val="C4F8D99A"/>
    <w:lvl w:ilvl="0" w:tplc="78B2A2A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60404D"/>
    <w:multiLevelType w:val="hybridMultilevel"/>
    <w:tmpl w:val="946C6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A9057E"/>
    <w:multiLevelType w:val="hybridMultilevel"/>
    <w:tmpl w:val="8E4A30DE"/>
    <w:lvl w:ilvl="0" w:tplc="43F0CA08">
      <w:start w:val="1"/>
      <w:numFmt w:val="decimal"/>
      <w:lvlText w:val="%1."/>
      <w:lvlJc w:val="left"/>
      <w:pPr>
        <w:ind w:left="45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6E01CD"/>
    <w:multiLevelType w:val="hybridMultilevel"/>
    <w:tmpl w:val="3CAABA38"/>
    <w:lvl w:ilvl="0" w:tplc="490E2AD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4B3162"/>
    <w:multiLevelType w:val="hybridMultilevel"/>
    <w:tmpl w:val="C4F8D99A"/>
    <w:lvl w:ilvl="0" w:tplc="78B2A2A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75486"/>
    <w:multiLevelType w:val="hybridMultilevel"/>
    <w:tmpl w:val="9D9045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2EF1FAF"/>
    <w:multiLevelType w:val="hybridMultilevel"/>
    <w:tmpl w:val="88441072"/>
    <w:lvl w:ilvl="0" w:tplc="B5286E86">
      <w:start w:val="12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AC15CD"/>
    <w:multiLevelType w:val="hybridMultilevel"/>
    <w:tmpl w:val="3CAABA38"/>
    <w:lvl w:ilvl="0" w:tplc="490E2AD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7948A2"/>
    <w:multiLevelType w:val="hybridMultilevel"/>
    <w:tmpl w:val="ADD422B2"/>
    <w:lvl w:ilvl="0" w:tplc="4B16DE30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EF4B8F"/>
    <w:multiLevelType w:val="hybridMultilevel"/>
    <w:tmpl w:val="C4F8D99A"/>
    <w:lvl w:ilvl="0" w:tplc="78B2A2A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C2528"/>
    <w:multiLevelType w:val="hybridMultilevel"/>
    <w:tmpl w:val="DF148BBA"/>
    <w:lvl w:ilvl="0" w:tplc="1B40B36A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7E3A89"/>
    <w:multiLevelType w:val="hybridMultilevel"/>
    <w:tmpl w:val="40683724"/>
    <w:lvl w:ilvl="0" w:tplc="6F6E535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EF4FB7"/>
    <w:multiLevelType w:val="hybridMultilevel"/>
    <w:tmpl w:val="BFFA7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823A96"/>
    <w:multiLevelType w:val="hybridMultilevel"/>
    <w:tmpl w:val="93360C8C"/>
    <w:lvl w:ilvl="0" w:tplc="4B16DE30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52585C"/>
    <w:multiLevelType w:val="hybridMultilevel"/>
    <w:tmpl w:val="64BC06B8"/>
    <w:lvl w:ilvl="0" w:tplc="14CC3AE4">
      <w:start w:val="1"/>
      <w:numFmt w:val="decimal"/>
      <w:pStyle w:val="stylebullet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5D484B6B"/>
    <w:multiLevelType w:val="hybridMultilevel"/>
    <w:tmpl w:val="0CA6C132"/>
    <w:lvl w:ilvl="0" w:tplc="BD0E4DEC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6E7007"/>
    <w:multiLevelType w:val="hybridMultilevel"/>
    <w:tmpl w:val="E3608460"/>
    <w:lvl w:ilvl="0" w:tplc="0409000F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31" w15:restartNumberingAfterBreak="0">
    <w:nsid w:val="61B40631"/>
    <w:multiLevelType w:val="hybridMultilevel"/>
    <w:tmpl w:val="E3608460"/>
    <w:lvl w:ilvl="0" w:tplc="0409000F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32" w15:restartNumberingAfterBreak="0">
    <w:nsid w:val="646D69AB"/>
    <w:multiLevelType w:val="hybridMultilevel"/>
    <w:tmpl w:val="E3608460"/>
    <w:lvl w:ilvl="0" w:tplc="0409000F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33" w15:restartNumberingAfterBreak="0">
    <w:nsid w:val="6C553D30"/>
    <w:multiLevelType w:val="hybridMultilevel"/>
    <w:tmpl w:val="3CAABA38"/>
    <w:lvl w:ilvl="0" w:tplc="490E2AD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8921B5"/>
    <w:multiLevelType w:val="hybridMultilevel"/>
    <w:tmpl w:val="3CAABA38"/>
    <w:lvl w:ilvl="0" w:tplc="490E2AD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B1064C"/>
    <w:multiLevelType w:val="hybridMultilevel"/>
    <w:tmpl w:val="3CAABA38"/>
    <w:lvl w:ilvl="0" w:tplc="490E2AD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6D6BCD"/>
    <w:multiLevelType w:val="hybridMultilevel"/>
    <w:tmpl w:val="3114130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773E624B"/>
    <w:multiLevelType w:val="hybridMultilevel"/>
    <w:tmpl w:val="0EEA7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8F7E06"/>
    <w:multiLevelType w:val="multilevel"/>
    <w:tmpl w:val="FEEA1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B53694B"/>
    <w:multiLevelType w:val="hybridMultilevel"/>
    <w:tmpl w:val="3BBC1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7E67E0"/>
    <w:multiLevelType w:val="hybridMultilevel"/>
    <w:tmpl w:val="70BC78BC"/>
    <w:lvl w:ilvl="0" w:tplc="3A1459FC">
      <w:start w:val="1"/>
      <w:numFmt w:val="decimal"/>
      <w:lvlText w:val="%1."/>
      <w:lvlJc w:val="left"/>
      <w:pPr>
        <w:ind w:left="45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2A0ECC"/>
    <w:multiLevelType w:val="hybridMultilevel"/>
    <w:tmpl w:val="AF0E2C92"/>
    <w:lvl w:ilvl="0" w:tplc="78B2A2A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5C17DC"/>
    <w:multiLevelType w:val="hybridMultilevel"/>
    <w:tmpl w:val="EA20749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7E2C2E57"/>
    <w:multiLevelType w:val="hybridMultilevel"/>
    <w:tmpl w:val="FB2C6EF2"/>
    <w:lvl w:ilvl="0" w:tplc="FF5E652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942FC5"/>
    <w:multiLevelType w:val="hybridMultilevel"/>
    <w:tmpl w:val="93E43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37"/>
  </w:num>
  <w:num w:numId="3">
    <w:abstractNumId w:val="19"/>
  </w:num>
  <w:num w:numId="4">
    <w:abstractNumId w:val="31"/>
  </w:num>
  <w:num w:numId="5">
    <w:abstractNumId w:val="12"/>
  </w:num>
  <w:num w:numId="6">
    <w:abstractNumId w:val="36"/>
  </w:num>
  <w:num w:numId="7">
    <w:abstractNumId w:val="13"/>
  </w:num>
  <w:num w:numId="8">
    <w:abstractNumId w:val="5"/>
  </w:num>
  <w:num w:numId="9">
    <w:abstractNumId w:val="38"/>
  </w:num>
  <w:num w:numId="10">
    <w:abstractNumId w:val="42"/>
  </w:num>
  <w:num w:numId="11">
    <w:abstractNumId w:val="15"/>
  </w:num>
  <w:num w:numId="12">
    <w:abstractNumId w:val="8"/>
  </w:num>
  <w:num w:numId="13">
    <w:abstractNumId w:val="2"/>
  </w:num>
  <w:num w:numId="14">
    <w:abstractNumId w:val="26"/>
  </w:num>
  <w:num w:numId="15">
    <w:abstractNumId w:val="39"/>
  </w:num>
  <w:num w:numId="16">
    <w:abstractNumId w:val="44"/>
  </w:num>
  <w:num w:numId="17">
    <w:abstractNumId w:val="4"/>
  </w:num>
  <w:num w:numId="18">
    <w:abstractNumId w:val="30"/>
  </w:num>
  <w:num w:numId="19">
    <w:abstractNumId w:val="10"/>
  </w:num>
  <w:num w:numId="20">
    <w:abstractNumId w:val="29"/>
  </w:num>
  <w:num w:numId="21">
    <w:abstractNumId w:val="7"/>
  </w:num>
  <w:num w:numId="22">
    <w:abstractNumId w:val="25"/>
  </w:num>
  <w:num w:numId="23">
    <w:abstractNumId w:val="33"/>
  </w:num>
  <w:num w:numId="24">
    <w:abstractNumId w:val="22"/>
  </w:num>
  <w:num w:numId="25">
    <w:abstractNumId w:val="17"/>
  </w:num>
  <w:num w:numId="26">
    <w:abstractNumId w:val="21"/>
  </w:num>
  <w:num w:numId="27">
    <w:abstractNumId w:val="35"/>
  </w:num>
  <w:num w:numId="28">
    <w:abstractNumId w:val="27"/>
  </w:num>
  <w:num w:numId="29">
    <w:abstractNumId w:val="24"/>
  </w:num>
  <w:num w:numId="30">
    <w:abstractNumId w:val="20"/>
  </w:num>
  <w:num w:numId="31">
    <w:abstractNumId w:val="28"/>
  </w:num>
  <w:num w:numId="32">
    <w:abstractNumId w:val="1"/>
  </w:num>
  <w:num w:numId="33">
    <w:abstractNumId w:val="3"/>
  </w:num>
  <w:num w:numId="34">
    <w:abstractNumId w:val="28"/>
    <w:lvlOverride w:ilvl="0">
      <w:startOverride w:val="1"/>
    </w:lvlOverride>
  </w:num>
  <w:num w:numId="35">
    <w:abstractNumId w:val="28"/>
    <w:lvlOverride w:ilvl="0">
      <w:startOverride w:val="1"/>
    </w:lvlOverride>
  </w:num>
  <w:num w:numId="36">
    <w:abstractNumId w:val="0"/>
  </w:num>
  <w:num w:numId="37">
    <w:abstractNumId w:val="34"/>
  </w:num>
  <w:num w:numId="38">
    <w:abstractNumId w:val="43"/>
  </w:num>
  <w:num w:numId="39">
    <w:abstractNumId w:val="14"/>
  </w:num>
  <w:num w:numId="40">
    <w:abstractNumId w:val="41"/>
  </w:num>
  <w:num w:numId="41">
    <w:abstractNumId w:val="23"/>
  </w:num>
  <w:num w:numId="42">
    <w:abstractNumId w:val="18"/>
  </w:num>
  <w:num w:numId="43">
    <w:abstractNumId w:val="11"/>
  </w:num>
  <w:num w:numId="44">
    <w:abstractNumId w:val="6"/>
  </w:num>
  <w:num w:numId="45">
    <w:abstractNumId w:val="9"/>
  </w:num>
  <w:num w:numId="46">
    <w:abstractNumId w:val="40"/>
  </w:num>
  <w:num w:numId="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94"/>
  <w:displayBackgroundShape/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jMwMLI0NzGzNDVR0lEKTi0uzszPAykwrAUANmhFUywAAAA="/>
  </w:docVars>
  <w:rsids>
    <w:rsidRoot w:val="00982EF5"/>
    <w:rsid w:val="000D61CF"/>
    <w:rsid w:val="000F479A"/>
    <w:rsid w:val="0015447B"/>
    <w:rsid w:val="001F3906"/>
    <w:rsid w:val="00201C01"/>
    <w:rsid w:val="00236B69"/>
    <w:rsid w:val="00262A2A"/>
    <w:rsid w:val="00273E03"/>
    <w:rsid w:val="002A74FF"/>
    <w:rsid w:val="00335B60"/>
    <w:rsid w:val="00340852"/>
    <w:rsid w:val="00341ABF"/>
    <w:rsid w:val="003D657A"/>
    <w:rsid w:val="004020CC"/>
    <w:rsid w:val="004802CD"/>
    <w:rsid w:val="004879D2"/>
    <w:rsid w:val="00583452"/>
    <w:rsid w:val="005B7F56"/>
    <w:rsid w:val="005D0B15"/>
    <w:rsid w:val="00603F9D"/>
    <w:rsid w:val="00615BA5"/>
    <w:rsid w:val="0062399D"/>
    <w:rsid w:val="00634B4B"/>
    <w:rsid w:val="00643AE0"/>
    <w:rsid w:val="00653F39"/>
    <w:rsid w:val="006B0FF4"/>
    <w:rsid w:val="006B26B4"/>
    <w:rsid w:val="006B2F95"/>
    <w:rsid w:val="0070787D"/>
    <w:rsid w:val="0072474D"/>
    <w:rsid w:val="007452A2"/>
    <w:rsid w:val="00791CBB"/>
    <w:rsid w:val="007971C9"/>
    <w:rsid w:val="007B683E"/>
    <w:rsid w:val="00806723"/>
    <w:rsid w:val="00867707"/>
    <w:rsid w:val="008A392F"/>
    <w:rsid w:val="008B2D3C"/>
    <w:rsid w:val="00942B68"/>
    <w:rsid w:val="00982EF5"/>
    <w:rsid w:val="009D2FCF"/>
    <w:rsid w:val="00A51469"/>
    <w:rsid w:val="00A515D3"/>
    <w:rsid w:val="00B02550"/>
    <w:rsid w:val="00B15FE9"/>
    <w:rsid w:val="00B32572"/>
    <w:rsid w:val="00B72FE3"/>
    <w:rsid w:val="00B754A7"/>
    <w:rsid w:val="00BC7681"/>
    <w:rsid w:val="00C26412"/>
    <w:rsid w:val="00C4394C"/>
    <w:rsid w:val="00C80DF5"/>
    <w:rsid w:val="00C96870"/>
    <w:rsid w:val="00CF049D"/>
    <w:rsid w:val="00D34D19"/>
    <w:rsid w:val="00D70132"/>
    <w:rsid w:val="00DB71C7"/>
    <w:rsid w:val="00E15799"/>
    <w:rsid w:val="00E70DE5"/>
    <w:rsid w:val="00E72CD4"/>
    <w:rsid w:val="00EA77F0"/>
    <w:rsid w:val="00EC0EDB"/>
    <w:rsid w:val="00F2562E"/>
    <w:rsid w:val="00FD15E0"/>
    <w:rsid w:val="00FD362A"/>
    <w:rsid w:val="00FD3835"/>
    <w:rsid w:val="00FF7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d2025"/>
    </o:shapedefaults>
    <o:shapelayout v:ext="edit">
      <o:idmap v:ext="edit" data="1"/>
    </o:shapelayout>
  </w:shapeDefaults>
  <w:decimalSymbol w:val="."/>
  <w:listSeparator w:val=","/>
  <w14:docId w14:val="38699D88"/>
  <w15:chartTrackingRefBased/>
  <w15:docId w15:val="{989B7C22-88A1-42F0-9645-7906FFA49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CD4"/>
    <w:pPr>
      <w:spacing w:after="360" w:line="360" w:lineRule="auto"/>
      <w:jc w:val="both"/>
    </w:pPr>
    <w:rPr>
      <w:rFonts w:ascii="Manrope" w:hAnsi="Manrope"/>
      <w:color w:val="FFFFFF" w:themeColor="background1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2CD4"/>
    <w:pPr>
      <w:keepNext/>
      <w:keepLines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CD4"/>
    <w:pPr>
      <w:keepNext/>
      <w:keepLines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2CD4"/>
    <w:pPr>
      <w:keepNext/>
      <w:keepLines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2CD4"/>
    <w:pPr>
      <w:keepNext/>
      <w:keepLines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39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71C7"/>
    <w:pPr>
      <w:ind w:left="720"/>
      <w:contextualSpacing/>
    </w:pPr>
  </w:style>
  <w:style w:type="table" w:styleId="TableGrid">
    <w:name w:val="Table Grid"/>
    <w:basedOn w:val="TableNormal"/>
    <w:uiPriority w:val="39"/>
    <w:rsid w:val="00A515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E72CD4"/>
    <w:rPr>
      <w:rFonts w:ascii="Manrope" w:eastAsiaTheme="majorEastAsia" w:hAnsi="Manrope" w:cstheme="majorBidi"/>
      <w:iCs/>
      <w:color w:val="FFFFFF" w:themeColor="background1"/>
      <w:sz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73E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E03"/>
  </w:style>
  <w:style w:type="paragraph" w:styleId="Footer">
    <w:name w:val="footer"/>
    <w:basedOn w:val="Normal"/>
    <w:link w:val="FooterChar"/>
    <w:uiPriority w:val="99"/>
    <w:unhideWhenUsed/>
    <w:rsid w:val="00273E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E03"/>
  </w:style>
  <w:style w:type="paragraph" w:styleId="NoSpacing">
    <w:name w:val="No Spacing"/>
    <w:uiPriority w:val="1"/>
    <w:qFormat/>
    <w:rsid w:val="001F390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72CD4"/>
    <w:rPr>
      <w:rFonts w:ascii="Manrope" w:eastAsiaTheme="majorEastAsia" w:hAnsi="Manrope" w:cstheme="majorBidi"/>
      <w:b/>
      <w:color w:val="FFFFFF" w:themeColor="background1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72CD4"/>
    <w:rPr>
      <w:rFonts w:ascii="Manrope" w:eastAsiaTheme="majorEastAsia" w:hAnsi="Manrope" w:cstheme="majorBidi"/>
      <w:b/>
      <w:color w:val="FFFFFF" w:themeColor="background1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E72CD4"/>
    <w:rPr>
      <w:rFonts w:ascii="Manrope" w:eastAsiaTheme="majorEastAsia" w:hAnsi="Manrope" w:cstheme="majorBidi"/>
      <w:color w:val="FFFFFF" w:themeColor="background1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1F3906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stylebullet1">
    <w:name w:val="style bullet 1"/>
    <w:basedOn w:val="ListParagraph"/>
    <w:link w:val="stylebullet1Char"/>
    <w:qFormat/>
    <w:rsid w:val="00C80DF5"/>
    <w:pPr>
      <w:numPr>
        <w:numId w:val="31"/>
      </w:numPr>
      <w:spacing w:after="0" w:line="240" w:lineRule="auto"/>
      <w:ind w:left="418"/>
    </w:pPr>
    <w:rPr>
      <w:rFonts w:ascii="Times New Roman" w:hAnsi="Times New Roman" w:cs="Times New Roman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80DF5"/>
  </w:style>
  <w:style w:type="character" w:customStyle="1" w:styleId="stylebullet1Char">
    <w:name w:val="style bullet 1 Char"/>
    <w:basedOn w:val="ListParagraphChar"/>
    <w:link w:val="stylebullet1"/>
    <w:rsid w:val="00C80DF5"/>
    <w:rPr>
      <w:rFonts w:ascii="Times New Roman" w:hAnsi="Times New Roman" w:cs="Times New Roman"/>
      <w:sz w:val="24"/>
      <w:szCs w:val="24"/>
    </w:rPr>
  </w:style>
  <w:style w:type="character" w:customStyle="1" w:styleId="go">
    <w:name w:val="go"/>
    <w:basedOn w:val="DefaultParagraphFont"/>
    <w:rsid w:val="004802CD"/>
  </w:style>
  <w:style w:type="character" w:customStyle="1" w:styleId="uiqtextrenderedqtext">
    <w:name w:val="ui_qtext_rendered_qtext"/>
    <w:basedOn w:val="DefaultParagraphFont"/>
    <w:rsid w:val="00D70132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CD4"/>
    <w:pPr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72CD4"/>
  </w:style>
  <w:style w:type="paragraph" w:styleId="TOC2">
    <w:name w:val="toc 2"/>
    <w:basedOn w:val="Normal"/>
    <w:next w:val="Normal"/>
    <w:autoRedefine/>
    <w:uiPriority w:val="39"/>
    <w:semiHidden/>
    <w:unhideWhenUsed/>
    <w:rsid w:val="00E72CD4"/>
    <w:pPr>
      <w:ind w:left="238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72CD4"/>
    <w:pPr>
      <w:ind w:left="48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9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22</Words>
  <Characters>582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lvi Khan</cp:lastModifiedBy>
  <cp:revision>3</cp:revision>
  <dcterms:created xsi:type="dcterms:W3CDTF">2022-01-08T10:13:00Z</dcterms:created>
  <dcterms:modified xsi:type="dcterms:W3CDTF">2022-01-09T18:27:00Z</dcterms:modified>
</cp:coreProperties>
</file>